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0C68" w:rsidRPr="00113D2D" w:rsidRDefault="00113D2D">
      <w:pPr>
        <w:jc w:val="center"/>
        <w:rPr>
          <w:rFonts w:ascii="宋体" w:eastAsia="宋体" w:hAnsi="宋体" w:cs="宋体"/>
          <w:b/>
          <w:bCs/>
          <w:sz w:val="28"/>
          <w:szCs w:val="28"/>
        </w:rPr>
      </w:pPr>
      <w:r w:rsidRPr="00CC37A3">
        <w:rPr>
          <w:rFonts w:ascii="宋体" w:eastAsia="宋体" w:hAnsi="宋体" w:cs="宋体" w:hint="eastAsia"/>
          <w:b/>
          <w:bCs/>
          <w:sz w:val="28"/>
          <w:szCs w:val="28"/>
        </w:rPr>
        <w:t>202</w:t>
      </w:r>
      <w:r w:rsidR="00B1217F">
        <w:rPr>
          <w:rFonts w:ascii="宋体" w:eastAsia="宋体" w:hAnsi="宋体" w:cs="宋体" w:hint="eastAsia"/>
          <w:b/>
          <w:bCs/>
          <w:sz w:val="28"/>
          <w:szCs w:val="28"/>
        </w:rPr>
        <w:t>2</w:t>
      </w:r>
      <w:r w:rsidR="002E5B6D">
        <w:rPr>
          <w:rFonts w:ascii="宋体" w:eastAsia="宋体" w:hAnsi="宋体" w:cs="宋体" w:hint="eastAsia"/>
          <w:b/>
          <w:bCs/>
          <w:sz w:val="28"/>
          <w:szCs w:val="28"/>
        </w:rPr>
        <w:t>年泰国亚洲理工学院</w:t>
      </w:r>
      <w:r w:rsidRPr="00CC37A3">
        <w:rPr>
          <w:rFonts w:ascii="宋体" w:eastAsia="宋体" w:hAnsi="宋体" w:cs="宋体" w:hint="eastAsia"/>
          <w:b/>
          <w:bCs/>
          <w:sz w:val="28"/>
          <w:szCs w:val="28"/>
        </w:rPr>
        <w:t>项目</w:t>
      </w:r>
      <w:r w:rsidR="00316A1F" w:rsidRPr="00113D2D">
        <w:rPr>
          <w:rFonts w:ascii="宋体" w:eastAsia="宋体" w:hAnsi="宋体" w:cs="宋体" w:hint="eastAsia"/>
          <w:b/>
          <w:bCs/>
          <w:sz w:val="28"/>
          <w:szCs w:val="28"/>
        </w:rPr>
        <w:t>学院推荐意见表</w:t>
      </w:r>
    </w:p>
    <w:p w:rsidR="008D0C68" w:rsidRDefault="008D0C68">
      <w:pPr>
        <w:jc w:val="center"/>
        <w:rPr>
          <w:rFonts w:ascii="宋体" w:eastAsia="宋体" w:hAnsi="宋体" w:cs="宋体"/>
          <w:b/>
          <w:bCs/>
          <w:sz w:val="30"/>
          <w:szCs w:val="30"/>
        </w:rPr>
      </w:pPr>
    </w:p>
    <w:p w:rsidR="008D0C68" w:rsidRDefault="00316A1F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学院名称（盖章）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0"/>
        <w:gridCol w:w="2132"/>
      </w:tblGrid>
      <w:tr w:rsidR="008D0C68"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被推荐学生姓名</w:t>
            </w:r>
          </w:p>
        </w:tc>
        <w:tc>
          <w:tcPr>
            <w:tcW w:w="2130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2132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</w:tr>
      <w:tr w:rsidR="008D0C68">
        <w:tc>
          <w:tcPr>
            <w:tcW w:w="2130" w:type="dxa"/>
          </w:tcPr>
          <w:p w:rsidR="008D0C68" w:rsidRDefault="00096807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</w:t>
            </w:r>
          </w:p>
        </w:tc>
        <w:tc>
          <w:tcPr>
            <w:tcW w:w="2130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2130" w:type="dxa"/>
          </w:tcPr>
          <w:p w:rsidR="008D0C68" w:rsidRDefault="00096807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辅导员</w:t>
            </w:r>
          </w:p>
        </w:tc>
        <w:tc>
          <w:tcPr>
            <w:tcW w:w="2132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  <w:bookmarkStart w:id="0" w:name="_GoBack"/>
            <w:bookmarkEnd w:id="0"/>
          </w:p>
        </w:tc>
      </w:tr>
      <w:tr w:rsidR="008D0C68">
        <w:trPr>
          <w:trHeight w:val="916"/>
        </w:trPr>
        <w:tc>
          <w:tcPr>
            <w:tcW w:w="8522" w:type="dxa"/>
            <w:gridSpan w:val="4"/>
          </w:tcPr>
          <w:p w:rsidR="008D0C68" w:rsidRDefault="00431055" w:rsidP="00431055">
            <w:pPr>
              <w:tabs>
                <w:tab w:val="left" w:pos="312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.</w:t>
            </w:r>
            <w:r w:rsidR="00316A1F">
              <w:rPr>
                <w:rFonts w:hint="eastAsia"/>
                <w:szCs w:val="21"/>
              </w:rPr>
              <w:t>项目申请表内容是否属实：</w:t>
            </w:r>
            <w:r w:rsidR="00316A1F">
              <w:rPr>
                <w:rFonts w:hint="eastAsia"/>
                <w:szCs w:val="21"/>
              </w:rPr>
              <w:sym w:font="Wingdings 2" w:char="00A3"/>
            </w:r>
            <w:r w:rsidR="00316A1F">
              <w:rPr>
                <w:rFonts w:hint="eastAsia"/>
                <w:szCs w:val="21"/>
              </w:rPr>
              <w:t>是</w:t>
            </w:r>
            <w:r w:rsidR="00316A1F">
              <w:rPr>
                <w:rFonts w:hint="eastAsia"/>
                <w:szCs w:val="21"/>
              </w:rPr>
              <w:t xml:space="preserve"> </w:t>
            </w:r>
            <w:r w:rsidR="00316A1F">
              <w:rPr>
                <w:rFonts w:hint="eastAsia"/>
                <w:szCs w:val="21"/>
              </w:rPr>
              <w:sym w:font="Wingdings 2" w:char="00A3"/>
            </w:r>
            <w:r w:rsidR="00316A1F">
              <w:rPr>
                <w:rFonts w:hint="eastAsia"/>
                <w:szCs w:val="21"/>
              </w:rPr>
              <w:t>否</w:t>
            </w:r>
            <w:r w:rsidR="00316A1F">
              <w:rPr>
                <w:rFonts w:hint="eastAsia"/>
                <w:szCs w:val="21"/>
              </w:rPr>
              <w:t xml:space="preserve"> </w:t>
            </w:r>
            <w:r w:rsidR="00316A1F">
              <w:rPr>
                <w:rFonts w:hint="eastAsia"/>
                <w:szCs w:val="21"/>
              </w:rPr>
              <w:t>（如有不实之处，请予以说明）</w:t>
            </w:r>
          </w:p>
          <w:p w:rsidR="008D0C68" w:rsidRPr="00A5742E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</w:tc>
      </w:tr>
      <w:tr w:rsidR="008D0C68">
        <w:trPr>
          <w:trHeight w:val="916"/>
        </w:trPr>
        <w:tc>
          <w:tcPr>
            <w:tcW w:w="8522" w:type="dxa"/>
            <w:gridSpan w:val="4"/>
          </w:tcPr>
          <w:p w:rsidR="008D0C68" w:rsidRDefault="00431055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.</w:t>
            </w:r>
            <w:r w:rsidR="00FD1631">
              <w:rPr>
                <w:rFonts w:hint="eastAsia"/>
                <w:szCs w:val="21"/>
              </w:rPr>
              <w:t>学院</w:t>
            </w:r>
            <w:r w:rsidR="00316A1F">
              <w:rPr>
                <w:rFonts w:hint="eastAsia"/>
                <w:szCs w:val="21"/>
              </w:rPr>
              <w:t>推荐意见（包括被推荐学生的</w:t>
            </w:r>
            <w:r w:rsidR="00316A1F">
              <w:rPr>
                <w:szCs w:val="21"/>
              </w:rPr>
              <w:t>申请资格、品德修养、综合素质、发展潜力、</w:t>
            </w:r>
            <w:r w:rsidR="00316A1F">
              <w:rPr>
                <w:rFonts w:hint="eastAsia"/>
                <w:szCs w:val="21"/>
              </w:rPr>
              <w:t>外语水平、</w:t>
            </w:r>
            <w:r w:rsidR="00316A1F">
              <w:rPr>
                <w:szCs w:val="21"/>
              </w:rPr>
              <w:t>国际交流能力、身心健康情况等</w:t>
            </w:r>
            <w:r w:rsidR="00316A1F">
              <w:rPr>
                <w:rFonts w:hint="eastAsia"/>
                <w:szCs w:val="21"/>
              </w:rPr>
              <w:t>）</w:t>
            </w: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312797" w:rsidRDefault="00312797">
            <w:pPr>
              <w:spacing w:line="360" w:lineRule="auto"/>
              <w:rPr>
                <w:szCs w:val="21"/>
              </w:rPr>
            </w:pPr>
          </w:p>
          <w:p w:rsidR="00312797" w:rsidRDefault="00312797">
            <w:pPr>
              <w:spacing w:line="360" w:lineRule="auto"/>
              <w:rPr>
                <w:szCs w:val="21"/>
              </w:rPr>
            </w:pPr>
          </w:p>
          <w:p w:rsidR="008D0C68" w:rsidRDefault="00316A1F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</w:t>
            </w:r>
            <w:r w:rsidR="003D732B">
              <w:rPr>
                <w:rFonts w:hint="eastAsia"/>
                <w:szCs w:val="21"/>
              </w:rPr>
              <w:t>党委签字（盖章）</w:t>
            </w:r>
            <w:r>
              <w:rPr>
                <w:rFonts w:hint="eastAsia"/>
                <w:szCs w:val="21"/>
              </w:rPr>
              <w:t>：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                               </w:t>
            </w:r>
            <w:r>
              <w:rPr>
                <w:szCs w:val="21"/>
              </w:rPr>
              <w:t>日期</w:t>
            </w:r>
            <w:r>
              <w:rPr>
                <w:rFonts w:hint="eastAsia"/>
                <w:szCs w:val="21"/>
              </w:rPr>
              <w:t>：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     </w:t>
            </w: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</w:tc>
      </w:tr>
    </w:tbl>
    <w:p w:rsidR="008D0C68" w:rsidRDefault="008D0C68">
      <w:pPr>
        <w:rPr>
          <w:szCs w:val="21"/>
        </w:rPr>
      </w:pPr>
    </w:p>
    <w:p w:rsidR="008D0C68" w:rsidRDefault="008D0C68">
      <w:pPr>
        <w:rPr>
          <w:szCs w:val="21"/>
        </w:rPr>
      </w:pPr>
    </w:p>
    <w:sectPr w:rsidR="008D0C68" w:rsidSect="008D0C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0A89" w:rsidRDefault="008D0A89">
      <w:r>
        <w:separator/>
      </w:r>
    </w:p>
  </w:endnote>
  <w:endnote w:type="continuationSeparator" w:id="0">
    <w:p w:rsidR="008D0A89" w:rsidRDefault="008D0A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0A89" w:rsidRDefault="008D0A89">
      <w:r>
        <w:separator/>
      </w:r>
    </w:p>
  </w:footnote>
  <w:footnote w:type="continuationSeparator" w:id="0">
    <w:p w:rsidR="008D0A89" w:rsidRDefault="008D0A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35F5F9E"/>
    <w:multiLevelType w:val="singleLevel"/>
    <w:tmpl w:val="E35F5F9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TE0szQzsTAzNbRU0lEKTi0uzszPAykwqgUAfVbT3SwAAAA="/>
  </w:docVars>
  <w:rsids>
    <w:rsidRoot w:val="008D0C68"/>
    <w:rsid w:val="00043141"/>
    <w:rsid w:val="00096807"/>
    <w:rsid w:val="000C3D46"/>
    <w:rsid w:val="00113D2D"/>
    <w:rsid w:val="00120697"/>
    <w:rsid w:val="00175779"/>
    <w:rsid w:val="0019431C"/>
    <w:rsid w:val="002D347B"/>
    <w:rsid w:val="002E5B6D"/>
    <w:rsid w:val="00312797"/>
    <w:rsid w:val="00316A1F"/>
    <w:rsid w:val="00377521"/>
    <w:rsid w:val="003D732B"/>
    <w:rsid w:val="0042578F"/>
    <w:rsid w:val="00431055"/>
    <w:rsid w:val="004B4FDB"/>
    <w:rsid w:val="005A65CE"/>
    <w:rsid w:val="00613C32"/>
    <w:rsid w:val="00721E32"/>
    <w:rsid w:val="00731431"/>
    <w:rsid w:val="007A65D2"/>
    <w:rsid w:val="007D11C1"/>
    <w:rsid w:val="007F196B"/>
    <w:rsid w:val="008013BA"/>
    <w:rsid w:val="008A18B6"/>
    <w:rsid w:val="008B4194"/>
    <w:rsid w:val="008D0A89"/>
    <w:rsid w:val="008D0C68"/>
    <w:rsid w:val="009507C4"/>
    <w:rsid w:val="00A04918"/>
    <w:rsid w:val="00A5742E"/>
    <w:rsid w:val="00AD553A"/>
    <w:rsid w:val="00AE3322"/>
    <w:rsid w:val="00B1217F"/>
    <w:rsid w:val="00BB6E2E"/>
    <w:rsid w:val="00C62B87"/>
    <w:rsid w:val="00CC37A3"/>
    <w:rsid w:val="00F17EFC"/>
    <w:rsid w:val="00F95C44"/>
    <w:rsid w:val="00FD1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0C6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D0C6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rsid w:val="008D0C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D0C68"/>
    <w:rPr>
      <w:kern w:val="2"/>
      <w:sz w:val="18"/>
      <w:szCs w:val="18"/>
    </w:rPr>
  </w:style>
  <w:style w:type="paragraph" w:styleId="a5">
    <w:name w:val="footer"/>
    <w:basedOn w:val="a"/>
    <w:link w:val="Char0"/>
    <w:rsid w:val="008D0C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D0C68"/>
    <w:rPr>
      <w:kern w:val="2"/>
      <w:sz w:val="18"/>
      <w:szCs w:val="18"/>
    </w:rPr>
  </w:style>
  <w:style w:type="paragraph" w:styleId="a6">
    <w:name w:val="List Paragraph"/>
    <w:basedOn w:val="a"/>
    <w:uiPriority w:val="99"/>
    <w:rsid w:val="008D0C68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0C6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D0C6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rsid w:val="008D0C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D0C68"/>
    <w:rPr>
      <w:kern w:val="2"/>
      <w:sz w:val="18"/>
      <w:szCs w:val="18"/>
    </w:rPr>
  </w:style>
  <w:style w:type="paragraph" w:styleId="a5">
    <w:name w:val="footer"/>
    <w:basedOn w:val="a"/>
    <w:link w:val="Char0"/>
    <w:rsid w:val="008D0C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D0C68"/>
    <w:rPr>
      <w:kern w:val="2"/>
      <w:sz w:val="18"/>
      <w:szCs w:val="18"/>
    </w:rPr>
  </w:style>
  <w:style w:type="paragraph" w:styleId="a6">
    <w:name w:val="List Paragraph"/>
    <w:basedOn w:val="a"/>
    <w:uiPriority w:val="99"/>
    <w:rsid w:val="008D0C6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4</Words>
  <Characters>199</Characters>
  <Application>Microsoft Office Word</Application>
  <DocSecurity>0</DocSecurity>
  <Lines>1</Lines>
  <Paragraphs>1</Paragraphs>
  <ScaleCrop>false</ScaleCrop>
  <Company>Microsoft</Company>
  <LinksUpToDate>false</LinksUpToDate>
  <CharactersWithSpaces>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r</dc:creator>
  <cp:lastModifiedBy>adminJ209</cp:lastModifiedBy>
  <cp:revision>12</cp:revision>
  <dcterms:created xsi:type="dcterms:W3CDTF">2021-10-12T03:06:00Z</dcterms:created>
  <dcterms:modified xsi:type="dcterms:W3CDTF">2022-03-09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